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39684A" w14:textId="77777777" w:rsidR="004374CE" w:rsidRPr="006C4BD9" w:rsidRDefault="004374CE" w:rsidP="004374CE">
      <w:pPr>
        <w:jc w:val="center"/>
        <w:rPr>
          <w:b/>
        </w:rPr>
      </w:pPr>
      <w:r w:rsidRPr="006C4BD9">
        <w:rPr>
          <w:b/>
        </w:rPr>
        <w:t>Mississippi LPN Association</w:t>
      </w:r>
    </w:p>
    <w:p w14:paraId="316E86ED" w14:textId="1BEAB8E0" w:rsidR="00C15A13" w:rsidRDefault="00C15A13" w:rsidP="004374CE">
      <w:pPr>
        <w:jc w:val="center"/>
        <w:rPr>
          <w:b/>
        </w:rPr>
      </w:pPr>
      <w:r>
        <w:rPr>
          <w:b/>
        </w:rPr>
        <w:t>Ballroom A</w:t>
      </w:r>
    </w:p>
    <w:p w14:paraId="6CA31CFB" w14:textId="5E9B70C5" w:rsidR="00AB5745" w:rsidRDefault="00163513" w:rsidP="004374CE">
      <w:pPr>
        <w:jc w:val="center"/>
        <w:rPr>
          <w:b/>
        </w:rPr>
      </w:pPr>
      <w:proofErr w:type="gramStart"/>
      <w:r>
        <w:rPr>
          <w:b/>
        </w:rPr>
        <w:t xml:space="preserve">April </w:t>
      </w:r>
      <w:r w:rsidR="00300789">
        <w:rPr>
          <w:b/>
        </w:rPr>
        <w:t xml:space="preserve"> </w:t>
      </w:r>
      <w:r w:rsidR="00C15A13">
        <w:rPr>
          <w:b/>
        </w:rPr>
        <w:t>21</w:t>
      </w:r>
      <w:proofErr w:type="gramEnd"/>
      <w:r w:rsidR="00C15A13">
        <w:rPr>
          <w:b/>
        </w:rPr>
        <w:t>-23,2020</w:t>
      </w:r>
    </w:p>
    <w:p w14:paraId="1D52AE85" w14:textId="77777777" w:rsidR="002C724C" w:rsidRDefault="002C724C" w:rsidP="004374CE">
      <w:pPr>
        <w:jc w:val="center"/>
      </w:pPr>
    </w:p>
    <w:p w14:paraId="34122CF7" w14:textId="78263E96" w:rsidR="004374CE" w:rsidRDefault="004374CE" w:rsidP="004374CE">
      <w:pPr>
        <w:rPr>
          <w:b/>
        </w:rPr>
      </w:pPr>
      <w:r w:rsidRPr="002C724C">
        <w:rPr>
          <w:b/>
          <w:highlight w:val="yellow"/>
        </w:rPr>
        <w:t>LPN Experience</w:t>
      </w:r>
      <w:r w:rsidR="002C724C" w:rsidRPr="002C724C">
        <w:rPr>
          <w:b/>
          <w:highlight w:val="yellow"/>
        </w:rPr>
        <w:t xml:space="preserve"> </w:t>
      </w:r>
    </w:p>
    <w:p w14:paraId="3853D586" w14:textId="7C6826A3" w:rsidR="004374CE" w:rsidRPr="00197776" w:rsidRDefault="006732CB" w:rsidP="004374CE">
      <w:pPr>
        <w:rPr>
          <w:b/>
          <w:u w:val="single"/>
        </w:rPr>
      </w:pPr>
      <w:r>
        <w:rPr>
          <w:b/>
          <w:u w:val="single"/>
        </w:rPr>
        <w:t xml:space="preserve">Tuesday, April </w:t>
      </w:r>
      <w:r w:rsidR="00C15A13">
        <w:rPr>
          <w:b/>
          <w:u w:val="single"/>
        </w:rPr>
        <w:t>21</w:t>
      </w:r>
      <w:r>
        <w:rPr>
          <w:b/>
          <w:u w:val="single"/>
        </w:rPr>
        <w:t>, 2</w:t>
      </w:r>
      <w:r w:rsidR="00C15A13">
        <w:rPr>
          <w:b/>
          <w:u w:val="single"/>
        </w:rPr>
        <w:t>020</w:t>
      </w:r>
    </w:p>
    <w:p w14:paraId="03334EB3" w14:textId="77777777" w:rsidR="004374CE" w:rsidRDefault="004374CE" w:rsidP="004374CE">
      <w:r>
        <w:t xml:space="preserve">3:00 pm </w:t>
      </w:r>
      <w:r w:rsidR="006732CB">
        <w:t>– 5:30</w:t>
      </w:r>
      <w:r w:rsidR="009770DE">
        <w:t xml:space="preserve"> pm</w:t>
      </w:r>
      <w:r w:rsidR="009770DE">
        <w:tab/>
      </w:r>
      <w:r w:rsidR="009770DE">
        <w:tab/>
        <w:t xml:space="preserve">MLPNA Board Meeting </w:t>
      </w:r>
      <w:r>
        <w:tab/>
      </w:r>
      <w:r>
        <w:tab/>
      </w:r>
      <w:r>
        <w:tab/>
      </w:r>
      <w:r>
        <w:tab/>
      </w:r>
      <w:r w:rsidR="009770DE">
        <w:tab/>
        <w:t xml:space="preserve">Boardroom </w:t>
      </w:r>
    </w:p>
    <w:p w14:paraId="625ED469" w14:textId="67AF7132" w:rsidR="004374CE" w:rsidRDefault="006732CB" w:rsidP="004374CE">
      <w:r>
        <w:t>5:30 pm – 7:00 pm</w:t>
      </w:r>
      <w:r>
        <w:tab/>
      </w:r>
      <w:r>
        <w:tab/>
      </w:r>
      <w:r w:rsidR="00300789">
        <w:t xml:space="preserve"> Back Bay </w:t>
      </w:r>
      <w:r>
        <w:t xml:space="preserve">Buffet Dinner </w:t>
      </w:r>
      <w:r>
        <w:tab/>
      </w:r>
      <w:r w:rsidR="00A736D9">
        <w:t xml:space="preserve">- Board </w:t>
      </w:r>
      <w:proofErr w:type="gramStart"/>
      <w:r w:rsidR="00C13685">
        <w:t>members</w:t>
      </w:r>
      <w:r w:rsidR="00A736D9">
        <w:t xml:space="preserve"> </w:t>
      </w:r>
      <w:r w:rsidR="00300789">
        <w:t xml:space="preserve"> and</w:t>
      </w:r>
      <w:proofErr w:type="gramEnd"/>
      <w:r w:rsidR="00300789">
        <w:t xml:space="preserve"> Ambassadors </w:t>
      </w:r>
      <w:r w:rsidR="00163513">
        <w:t xml:space="preserve">Only </w:t>
      </w:r>
      <w:r>
        <w:tab/>
      </w:r>
      <w:r>
        <w:tab/>
      </w:r>
    </w:p>
    <w:p w14:paraId="6B07A081" w14:textId="2A69A64E" w:rsidR="004374CE" w:rsidRDefault="004374CE" w:rsidP="004374CE">
      <w:r w:rsidRPr="00205436">
        <w:rPr>
          <w:highlight w:val="yellow"/>
        </w:rPr>
        <w:t xml:space="preserve">7:00 pm – 9:00 pm </w:t>
      </w:r>
      <w:r w:rsidRPr="00205436">
        <w:rPr>
          <w:highlight w:val="yellow"/>
        </w:rPr>
        <w:tab/>
      </w:r>
      <w:r w:rsidRPr="00205436">
        <w:rPr>
          <w:highlight w:val="yellow"/>
        </w:rPr>
        <w:tab/>
      </w:r>
      <w:r w:rsidR="006732CB" w:rsidRPr="00205436">
        <w:rPr>
          <w:highlight w:val="yellow"/>
        </w:rPr>
        <w:t>Early Registration for LPNs        Registration Tables</w:t>
      </w:r>
      <w:r w:rsidR="00300789" w:rsidRPr="00205436">
        <w:rPr>
          <w:highlight w:val="yellow"/>
        </w:rPr>
        <w:t xml:space="preserve"> </w:t>
      </w:r>
      <w:r w:rsidR="00300789" w:rsidRPr="00205436">
        <w:rPr>
          <w:highlight w:val="yellow"/>
        </w:rPr>
        <w:tab/>
        <w:t>Studio B</w:t>
      </w:r>
      <w:r w:rsidR="00300789">
        <w:t xml:space="preserve"> </w:t>
      </w:r>
      <w:r w:rsidR="006732CB">
        <w:t xml:space="preserve"> </w:t>
      </w:r>
    </w:p>
    <w:p w14:paraId="1EA555F9" w14:textId="1E7FDBB1" w:rsidR="004374CE" w:rsidRPr="00197776" w:rsidRDefault="006732CB" w:rsidP="004374CE">
      <w:pPr>
        <w:rPr>
          <w:b/>
          <w:u w:val="single"/>
        </w:rPr>
      </w:pPr>
      <w:r>
        <w:rPr>
          <w:b/>
          <w:u w:val="single"/>
        </w:rPr>
        <w:t xml:space="preserve">Wednesday, April </w:t>
      </w:r>
      <w:r w:rsidR="00C15A13">
        <w:rPr>
          <w:b/>
          <w:u w:val="single"/>
        </w:rPr>
        <w:t>22</w:t>
      </w:r>
      <w:r w:rsidR="00545541">
        <w:rPr>
          <w:b/>
          <w:u w:val="single"/>
        </w:rPr>
        <w:t>, 20</w:t>
      </w:r>
      <w:r w:rsidR="00C15A13">
        <w:rPr>
          <w:b/>
          <w:u w:val="single"/>
        </w:rPr>
        <w:t>20</w:t>
      </w:r>
    </w:p>
    <w:p w14:paraId="47DFF485" w14:textId="6BBFC90C" w:rsidR="004374CE" w:rsidRDefault="00D30099" w:rsidP="004374CE">
      <w:r>
        <w:t xml:space="preserve">7:00 am – </w:t>
      </w:r>
      <w:r w:rsidR="00300789">
        <w:t xml:space="preserve">9:00 </w:t>
      </w:r>
      <w:r w:rsidR="004374CE">
        <w:t xml:space="preserve">am </w:t>
      </w:r>
      <w:r w:rsidR="004374CE">
        <w:tab/>
      </w:r>
      <w:r w:rsidR="004374CE">
        <w:tab/>
        <w:t>Continental Breakfa</w:t>
      </w:r>
      <w:r w:rsidR="006732CB">
        <w:t>st for LPNs</w:t>
      </w:r>
      <w:r w:rsidR="006732CB">
        <w:tab/>
        <w:t xml:space="preserve"> </w:t>
      </w:r>
      <w:r w:rsidR="006732CB">
        <w:tab/>
      </w:r>
      <w:r w:rsidR="00300789">
        <w:tab/>
      </w:r>
      <w:r w:rsidR="00300789">
        <w:tab/>
        <w:t>Ballroom A</w:t>
      </w:r>
    </w:p>
    <w:p w14:paraId="75B45B98" w14:textId="50187747" w:rsidR="004374CE" w:rsidRDefault="00300789" w:rsidP="004374CE">
      <w:r>
        <w:t xml:space="preserve">7:00 am – 9:00 am </w:t>
      </w:r>
      <w:r w:rsidR="004374CE">
        <w:tab/>
      </w:r>
      <w:r w:rsidR="004374CE">
        <w:tab/>
      </w:r>
      <w:r>
        <w:t xml:space="preserve">Continental Breakfast for Ambassadors </w:t>
      </w:r>
      <w:r>
        <w:tab/>
      </w:r>
      <w:r>
        <w:tab/>
      </w:r>
      <w:r>
        <w:tab/>
        <w:t xml:space="preserve">Studio B </w:t>
      </w:r>
      <w:r w:rsidR="006732CB">
        <w:tab/>
      </w:r>
    </w:p>
    <w:p w14:paraId="232AC8C9" w14:textId="0BBADB73" w:rsidR="00D30099" w:rsidRDefault="00C02DDD" w:rsidP="004374CE">
      <w:pPr>
        <w:rPr>
          <w:b/>
        </w:rPr>
      </w:pPr>
      <w:r>
        <w:rPr>
          <w:b/>
        </w:rPr>
        <w:t xml:space="preserve">Ballroom A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722247">
        <w:rPr>
          <w:b/>
        </w:rPr>
        <w:t xml:space="preserve">Lori </w:t>
      </w:r>
      <w:proofErr w:type="gramStart"/>
      <w:r w:rsidR="00722247">
        <w:rPr>
          <w:b/>
        </w:rPr>
        <w:t xml:space="preserve">Tally </w:t>
      </w:r>
      <w:r w:rsidR="00A272F6">
        <w:rPr>
          <w:b/>
        </w:rPr>
        <w:t xml:space="preserve"> </w:t>
      </w:r>
      <w:r>
        <w:rPr>
          <w:b/>
        </w:rPr>
        <w:t>,</w:t>
      </w:r>
      <w:proofErr w:type="gramEnd"/>
      <w:r>
        <w:rPr>
          <w:b/>
        </w:rPr>
        <w:t xml:space="preserve"> </w:t>
      </w:r>
      <w:r w:rsidR="00A272F6">
        <w:rPr>
          <w:b/>
        </w:rPr>
        <w:t xml:space="preserve">MS </w:t>
      </w:r>
      <w:r>
        <w:rPr>
          <w:b/>
        </w:rPr>
        <w:t>, RN</w:t>
      </w:r>
    </w:p>
    <w:p w14:paraId="1A817663" w14:textId="77777777" w:rsidR="003D457C" w:rsidRDefault="003D457C" w:rsidP="004374CE">
      <w:pPr>
        <w:rPr>
          <w:b/>
        </w:rPr>
      </w:pPr>
    </w:p>
    <w:p w14:paraId="434C3B71" w14:textId="02E07054" w:rsidR="009770DE" w:rsidRDefault="00D30099" w:rsidP="00C02DDD">
      <w:r>
        <w:t>7:30 am – 8</w:t>
      </w:r>
      <w:r w:rsidR="004374CE">
        <w:t>:30 a</w:t>
      </w:r>
      <w:r w:rsidR="00722247">
        <w:t>m</w:t>
      </w:r>
      <w:r w:rsidR="00722247">
        <w:tab/>
      </w:r>
      <w:r w:rsidR="003D457C" w:rsidRPr="003D457C">
        <w:rPr>
          <w:sz w:val="24"/>
          <w:szCs w:val="24"/>
        </w:rPr>
        <w:t>The Beat Go</w:t>
      </w:r>
      <w:r w:rsidR="003D457C">
        <w:rPr>
          <w:sz w:val="24"/>
          <w:szCs w:val="24"/>
        </w:rPr>
        <w:t>es O</w:t>
      </w:r>
      <w:r w:rsidR="003D457C" w:rsidRPr="003D457C">
        <w:rPr>
          <w:sz w:val="24"/>
          <w:szCs w:val="24"/>
        </w:rPr>
        <w:t>n</w:t>
      </w:r>
      <w:r w:rsidR="003D457C">
        <w:rPr>
          <w:sz w:val="24"/>
          <w:szCs w:val="24"/>
        </w:rPr>
        <w:t xml:space="preserve">… </w:t>
      </w:r>
      <w:r w:rsidR="003D457C" w:rsidRPr="003D457C">
        <w:rPr>
          <w:sz w:val="24"/>
          <w:szCs w:val="24"/>
        </w:rPr>
        <w:t>Heart Health</w:t>
      </w:r>
      <w:r w:rsidR="003D457C">
        <w:t xml:space="preserve"> </w:t>
      </w:r>
      <w:r w:rsidR="00722247">
        <w:rPr>
          <w:rFonts w:ascii="Segoe UI" w:hAnsi="Segoe UI" w:cs="Segoe UI"/>
          <w:color w:val="201F1E"/>
          <w:shd w:val="clear" w:color="auto" w:fill="FFFFFF"/>
        </w:rPr>
        <w:t xml:space="preserve"> </w:t>
      </w:r>
      <w:r w:rsidR="00722247">
        <w:rPr>
          <w:rFonts w:ascii="Segoe UI" w:hAnsi="Segoe UI" w:cs="Segoe UI"/>
          <w:color w:val="201F1E"/>
        </w:rPr>
        <w:br/>
      </w:r>
      <w:r w:rsidR="00C02DDD">
        <w:t xml:space="preserve">8:30 am – 9:30 am </w:t>
      </w:r>
      <w:r w:rsidR="00722247">
        <w:tab/>
      </w:r>
      <w:r w:rsidR="003D457C" w:rsidRPr="003D457C">
        <w:rPr>
          <w:sz w:val="24"/>
          <w:szCs w:val="24"/>
        </w:rPr>
        <w:t>M</w:t>
      </w:r>
      <w:bookmarkStart w:id="0" w:name="_GoBack"/>
      <w:bookmarkEnd w:id="0"/>
      <w:r w:rsidR="003D457C" w:rsidRPr="003D457C">
        <w:rPr>
          <w:sz w:val="24"/>
          <w:szCs w:val="24"/>
        </w:rPr>
        <w:t xml:space="preserve">indfulness </w:t>
      </w:r>
      <w:proofErr w:type="gramStart"/>
      <w:r w:rsidR="003D457C">
        <w:rPr>
          <w:sz w:val="24"/>
          <w:szCs w:val="24"/>
        </w:rPr>
        <w:t>B</w:t>
      </w:r>
      <w:r w:rsidR="003D457C" w:rsidRPr="003D457C">
        <w:rPr>
          <w:sz w:val="24"/>
          <w:szCs w:val="24"/>
        </w:rPr>
        <w:t>ased  Stress</w:t>
      </w:r>
      <w:proofErr w:type="gramEnd"/>
      <w:r w:rsidR="003D457C" w:rsidRPr="003D457C">
        <w:rPr>
          <w:sz w:val="24"/>
          <w:szCs w:val="24"/>
        </w:rPr>
        <w:t xml:space="preserve"> </w:t>
      </w:r>
      <w:r w:rsidR="003D457C">
        <w:rPr>
          <w:sz w:val="24"/>
          <w:szCs w:val="24"/>
        </w:rPr>
        <w:t>R</w:t>
      </w:r>
      <w:r w:rsidR="003D457C" w:rsidRPr="003D457C">
        <w:rPr>
          <w:sz w:val="24"/>
          <w:szCs w:val="24"/>
        </w:rPr>
        <w:t>eduction for Anxiety and Depression</w:t>
      </w:r>
      <w:r w:rsidR="003D457C">
        <w:t xml:space="preserve"> </w:t>
      </w:r>
      <w:r w:rsidR="00722247">
        <w:t xml:space="preserve">  </w:t>
      </w:r>
      <w:r w:rsidR="00C02DDD" w:rsidRPr="00722247">
        <w:rPr>
          <w:sz w:val="24"/>
          <w:szCs w:val="24"/>
        </w:rPr>
        <w:tab/>
      </w:r>
    </w:p>
    <w:p w14:paraId="5E9130B2" w14:textId="6274EB0D" w:rsidR="00C02DDD" w:rsidRPr="003D457C" w:rsidRDefault="00C02DDD" w:rsidP="00C02DDD">
      <w:pPr>
        <w:rPr>
          <w:sz w:val="24"/>
          <w:szCs w:val="24"/>
        </w:rPr>
      </w:pPr>
      <w:r>
        <w:t xml:space="preserve">9:30 am – 10:30 am </w:t>
      </w:r>
      <w:r>
        <w:tab/>
      </w:r>
      <w:r w:rsidR="00722247">
        <w:rPr>
          <w:rFonts w:ascii="Segoe UI" w:hAnsi="Segoe UI" w:cs="Segoe UI"/>
          <w:color w:val="201F1E"/>
          <w:shd w:val="clear" w:color="auto" w:fill="FFFFFF"/>
        </w:rPr>
        <w:t xml:space="preserve"> </w:t>
      </w:r>
      <w:r w:rsidR="003D457C" w:rsidRPr="005650BB">
        <w:rPr>
          <w:rFonts w:cstheme="minorHAnsi"/>
          <w:color w:val="201F1E"/>
          <w:sz w:val="24"/>
          <w:szCs w:val="24"/>
          <w:shd w:val="clear" w:color="auto" w:fill="FFFFFF"/>
        </w:rPr>
        <w:t xml:space="preserve">Guidelines for </w:t>
      </w:r>
      <w:proofErr w:type="spellStart"/>
      <w:r w:rsidR="003D457C" w:rsidRPr="005650BB">
        <w:rPr>
          <w:rFonts w:cstheme="minorHAnsi"/>
          <w:color w:val="201F1E"/>
          <w:sz w:val="24"/>
          <w:szCs w:val="24"/>
          <w:shd w:val="clear" w:color="auto" w:fill="FFFFFF"/>
        </w:rPr>
        <w:t>Delagation</w:t>
      </w:r>
      <w:proofErr w:type="spellEnd"/>
      <w:r w:rsidR="003D457C" w:rsidRPr="005650BB">
        <w:rPr>
          <w:rFonts w:cstheme="minorHAnsi"/>
          <w:color w:val="201F1E"/>
          <w:sz w:val="24"/>
          <w:szCs w:val="24"/>
          <w:shd w:val="clear" w:color="auto" w:fill="FFFFFF"/>
        </w:rPr>
        <w:t xml:space="preserve"> for LPNs</w:t>
      </w:r>
    </w:p>
    <w:p w14:paraId="030603EB" w14:textId="396833B7" w:rsidR="00C02DDD" w:rsidRDefault="00C02DDD" w:rsidP="00C02DDD">
      <w:r>
        <w:t xml:space="preserve">10:30 am -11:30 am </w:t>
      </w:r>
      <w:r>
        <w:tab/>
      </w:r>
      <w:r w:rsidR="003D457C" w:rsidRPr="003D457C">
        <w:rPr>
          <w:sz w:val="24"/>
          <w:szCs w:val="24"/>
        </w:rPr>
        <w:t xml:space="preserve">“Me Too” Sexual Inappropriateness in the </w:t>
      </w:r>
      <w:r w:rsidR="003D457C">
        <w:rPr>
          <w:sz w:val="24"/>
          <w:szCs w:val="24"/>
        </w:rPr>
        <w:t>W</w:t>
      </w:r>
      <w:r w:rsidR="003D457C" w:rsidRPr="003D457C">
        <w:rPr>
          <w:sz w:val="24"/>
          <w:szCs w:val="24"/>
        </w:rPr>
        <w:t xml:space="preserve">orkplace </w:t>
      </w:r>
      <w:r w:rsidRPr="003D457C">
        <w:rPr>
          <w:sz w:val="24"/>
          <w:szCs w:val="24"/>
        </w:rPr>
        <w:tab/>
      </w:r>
    </w:p>
    <w:p w14:paraId="18D10D63" w14:textId="282BA411" w:rsidR="00C02DDD" w:rsidRDefault="00C02DDD" w:rsidP="00C02DDD">
      <w:r>
        <w:t xml:space="preserve">11:30 am -12:30 pm </w:t>
      </w:r>
      <w:r>
        <w:tab/>
      </w:r>
      <w:r w:rsidR="003D457C">
        <w:t xml:space="preserve">TBD </w:t>
      </w:r>
      <w:r>
        <w:tab/>
      </w:r>
    </w:p>
    <w:p w14:paraId="26FB5F98" w14:textId="769ABBCB" w:rsidR="00C02DDD" w:rsidRDefault="00C02DDD" w:rsidP="00C02DDD">
      <w:r>
        <w:t xml:space="preserve">12:30 pm – 1:30 pm </w:t>
      </w:r>
      <w:r>
        <w:tab/>
      </w:r>
      <w:r>
        <w:tab/>
      </w:r>
      <w:r w:rsidRPr="00D02930">
        <w:rPr>
          <w:b/>
        </w:rPr>
        <w:t xml:space="preserve">Lunch </w:t>
      </w:r>
      <w:r w:rsidR="00722247">
        <w:rPr>
          <w:b/>
        </w:rPr>
        <w:t xml:space="preserve">Voucher </w:t>
      </w:r>
      <w:r w:rsidRPr="00D02930">
        <w:rPr>
          <w:b/>
        </w:rPr>
        <w:t xml:space="preserve">Provided </w:t>
      </w:r>
      <w:r w:rsidRPr="00D02930">
        <w:rPr>
          <w:b/>
        </w:rPr>
        <w:tab/>
      </w:r>
      <w:r w:rsidR="00AB5745">
        <w:rPr>
          <w:b/>
        </w:rPr>
        <w:t xml:space="preserve"> </w:t>
      </w:r>
      <w:r w:rsidR="00300789">
        <w:rPr>
          <w:b/>
        </w:rPr>
        <w:t xml:space="preserve">  MLPNA </w:t>
      </w:r>
      <w:r w:rsidR="00AB5745">
        <w:rPr>
          <w:b/>
        </w:rPr>
        <w:t xml:space="preserve">Meeting </w:t>
      </w:r>
      <w:r w:rsidR="00300789">
        <w:rPr>
          <w:b/>
        </w:rPr>
        <w:t xml:space="preserve">- </w:t>
      </w:r>
      <w:r w:rsidR="00AB5745">
        <w:rPr>
          <w:b/>
        </w:rPr>
        <w:t xml:space="preserve">Officer Nominations </w:t>
      </w:r>
    </w:p>
    <w:p w14:paraId="148EFF6C" w14:textId="21926779" w:rsidR="00C02DDD" w:rsidRDefault="00C02DDD" w:rsidP="00C02DDD">
      <w:pPr>
        <w:rPr>
          <w:b/>
        </w:rPr>
      </w:pPr>
      <w:r w:rsidRPr="00D02930">
        <w:rPr>
          <w:b/>
        </w:rPr>
        <w:t>Ballroom A</w:t>
      </w:r>
      <w:r>
        <w:t xml:space="preserve"> </w:t>
      </w:r>
      <w:r w:rsidR="00E11877">
        <w:tab/>
      </w:r>
      <w:r w:rsidR="00E11877">
        <w:tab/>
      </w:r>
      <w:r w:rsidR="00E11877">
        <w:tab/>
      </w:r>
      <w:r w:rsidR="00722247">
        <w:rPr>
          <w:b/>
        </w:rPr>
        <w:t xml:space="preserve">April Klug </w:t>
      </w:r>
      <w:proofErr w:type="gramStart"/>
      <w:r w:rsidR="00722247">
        <w:rPr>
          <w:b/>
        </w:rPr>
        <w:t xml:space="preserve">BSN </w:t>
      </w:r>
      <w:r w:rsidRPr="00C02DDD">
        <w:rPr>
          <w:b/>
        </w:rPr>
        <w:t>,</w:t>
      </w:r>
      <w:proofErr w:type="gramEnd"/>
      <w:r w:rsidRPr="00C02DDD">
        <w:rPr>
          <w:b/>
        </w:rPr>
        <w:t xml:space="preserve"> RN</w:t>
      </w:r>
    </w:p>
    <w:p w14:paraId="4CE9845C" w14:textId="0C422104" w:rsidR="00C02DDD" w:rsidRDefault="00C02DDD" w:rsidP="00163513">
      <w:pPr>
        <w:shd w:val="clear" w:color="auto" w:fill="FFFFFF"/>
        <w:spacing w:after="0" w:line="240" w:lineRule="auto"/>
        <w:textAlignment w:val="baseline"/>
      </w:pPr>
      <w:r>
        <w:t xml:space="preserve">1:30 pm </w:t>
      </w:r>
      <w:proofErr w:type="gramStart"/>
      <w:r>
        <w:t>-  2:30</w:t>
      </w:r>
      <w:proofErr w:type="gramEnd"/>
      <w:r>
        <w:t xml:space="preserve"> pm</w:t>
      </w:r>
      <w:r>
        <w:tab/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>New Anticoagulant drugs</w:t>
      </w:r>
      <w:r>
        <w:tab/>
      </w:r>
    </w:p>
    <w:p w14:paraId="3587AB1E" w14:textId="5FF95C0F" w:rsidR="00C02DDD" w:rsidRDefault="00C02DDD" w:rsidP="00163513">
      <w:pPr>
        <w:shd w:val="clear" w:color="auto" w:fill="FFFFFF"/>
        <w:spacing w:after="0" w:line="240" w:lineRule="auto"/>
        <w:textAlignment w:val="baseline"/>
      </w:pPr>
      <w:r>
        <w:t>2:30 pm – 3:30 pm</w:t>
      </w:r>
      <w:r>
        <w:tab/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 xml:space="preserve">New Diabetes </w:t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>M</w:t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>edications PO part 1</w:t>
      </w:r>
      <w:r>
        <w:tab/>
      </w:r>
    </w:p>
    <w:p w14:paraId="30BC74BE" w14:textId="7C4DA1D5" w:rsidR="00C02DDD" w:rsidRDefault="00C02DDD" w:rsidP="00163513">
      <w:pPr>
        <w:shd w:val="clear" w:color="auto" w:fill="FFFFFF"/>
        <w:spacing w:after="0" w:line="240" w:lineRule="auto"/>
        <w:textAlignment w:val="baseline"/>
      </w:pPr>
      <w:r w:rsidRPr="00C02DDD">
        <w:rPr>
          <w:noProof/>
        </w:rPr>
        <w:t>3:30</w:t>
      </w:r>
      <w:r>
        <w:rPr>
          <w:noProof/>
        </w:rPr>
        <w:t xml:space="preserve"> </w:t>
      </w:r>
      <w:r w:rsidRPr="00C02DDD">
        <w:rPr>
          <w:noProof/>
        </w:rPr>
        <w:t>pm</w:t>
      </w:r>
      <w:r>
        <w:t xml:space="preserve"> – 4:30 PM </w:t>
      </w:r>
      <w:r>
        <w:tab/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 xml:space="preserve">New </w:t>
      </w:r>
      <w:proofErr w:type="gramStart"/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 xml:space="preserve">Diabetes  </w:t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>M</w:t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>edications</w:t>
      </w:r>
      <w:proofErr w:type="gramEnd"/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 xml:space="preserve"> injectable part 2 </w:t>
      </w:r>
      <w:r>
        <w:tab/>
      </w:r>
    </w:p>
    <w:p w14:paraId="48D76481" w14:textId="49466848" w:rsidR="00C02DDD" w:rsidRDefault="00C02DDD" w:rsidP="00163513">
      <w:pPr>
        <w:shd w:val="clear" w:color="auto" w:fill="FFFFFF"/>
        <w:spacing w:after="0" w:line="240" w:lineRule="auto"/>
        <w:textAlignment w:val="baseline"/>
      </w:pPr>
      <w:r>
        <w:t xml:space="preserve">4:30 pm- 5:30 pm </w:t>
      </w:r>
      <w:r>
        <w:tab/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>A</w:t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 xml:space="preserve">dministration of </w:t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>I</w:t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 xml:space="preserve">njectable </w:t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>D</w:t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 xml:space="preserve">iabetes </w:t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>M</w:t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>eds </w:t>
      </w:r>
      <w:r>
        <w:tab/>
      </w:r>
    </w:p>
    <w:p w14:paraId="0D06C57A" w14:textId="35B9BC6E" w:rsidR="00722247" w:rsidRPr="00722247" w:rsidRDefault="00C02DDD" w:rsidP="00722247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</w:rPr>
      </w:pPr>
      <w:r>
        <w:t>5:30 pm – 6:30 pm</w:t>
      </w:r>
      <w:r>
        <w:tab/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 xml:space="preserve">Stem </w:t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>C</w:t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 xml:space="preserve">ell </w:t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>T</w:t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>herapy </w:t>
      </w:r>
    </w:p>
    <w:p w14:paraId="0A378DA5" w14:textId="57D28FDE" w:rsidR="00C02DDD" w:rsidRDefault="00C02DDD" w:rsidP="00C02DDD">
      <w:r>
        <w:tab/>
      </w:r>
      <w:r>
        <w:tab/>
      </w:r>
    </w:p>
    <w:p w14:paraId="1041B22F" w14:textId="77777777" w:rsidR="00D02930" w:rsidRDefault="00D02930" w:rsidP="00D02930">
      <w:r>
        <w:t xml:space="preserve">Have a Great Evening and Enjoy the Mississippi Gulf </w:t>
      </w:r>
      <w:proofErr w:type="gramStart"/>
      <w:r>
        <w:t>Coast</w:t>
      </w:r>
      <w:proofErr w:type="gramEnd"/>
    </w:p>
    <w:p w14:paraId="1066E32C" w14:textId="77777777" w:rsidR="00163513" w:rsidRDefault="00163513" w:rsidP="00E11877">
      <w:pPr>
        <w:rPr>
          <w:b/>
        </w:rPr>
      </w:pPr>
    </w:p>
    <w:p w14:paraId="04CC9613" w14:textId="77777777" w:rsidR="00163513" w:rsidRDefault="00163513" w:rsidP="00E11877">
      <w:pPr>
        <w:rPr>
          <w:b/>
        </w:rPr>
      </w:pPr>
    </w:p>
    <w:p w14:paraId="6B664E0F" w14:textId="5625D797" w:rsidR="00E11877" w:rsidRDefault="00E11877" w:rsidP="00E11877">
      <w:pPr>
        <w:rPr>
          <w:b/>
        </w:rPr>
      </w:pPr>
      <w:r>
        <w:rPr>
          <w:b/>
        </w:rPr>
        <w:t xml:space="preserve">Thursday, April </w:t>
      </w:r>
      <w:r w:rsidR="00C15A13">
        <w:rPr>
          <w:b/>
        </w:rPr>
        <w:t>23</w:t>
      </w:r>
      <w:r>
        <w:rPr>
          <w:b/>
        </w:rPr>
        <w:t>, 20</w:t>
      </w:r>
      <w:r w:rsidR="00C15A13">
        <w:rPr>
          <w:b/>
        </w:rPr>
        <w:t>20</w:t>
      </w:r>
    </w:p>
    <w:p w14:paraId="4ECD823F" w14:textId="59D3F975" w:rsidR="002C724C" w:rsidRDefault="002C724C" w:rsidP="002C724C">
      <w:r>
        <w:t xml:space="preserve">7:00 am – </w:t>
      </w:r>
      <w:proofErr w:type="gramStart"/>
      <w:r w:rsidR="00300789">
        <w:t>9:00</w:t>
      </w:r>
      <w:r>
        <w:t xml:space="preserve">  am</w:t>
      </w:r>
      <w:proofErr w:type="gramEnd"/>
      <w:r>
        <w:t xml:space="preserve"> </w:t>
      </w:r>
      <w:r>
        <w:tab/>
      </w:r>
      <w:r>
        <w:tab/>
        <w:t>Continental Breakfast for LPNs</w:t>
      </w:r>
      <w:r>
        <w:tab/>
      </w:r>
      <w:r>
        <w:tab/>
      </w:r>
      <w:r>
        <w:tab/>
      </w:r>
      <w:r>
        <w:tab/>
        <w:t>Hallway</w:t>
      </w:r>
      <w:r>
        <w:tab/>
        <w:t xml:space="preserve"> </w:t>
      </w:r>
      <w:r>
        <w:tab/>
      </w:r>
    </w:p>
    <w:p w14:paraId="3D0A7AD6" w14:textId="77777777" w:rsidR="002C724C" w:rsidRDefault="002C724C" w:rsidP="002C724C">
      <w:pPr>
        <w:rPr>
          <w:b/>
        </w:rPr>
      </w:pPr>
      <w:r>
        <w:tab/>
      </w:r>
      <w:r>
        <w:tab/>
      </w:r>
      <w:r>
        <w:tab/>
      </w:r>
      <w:r>
        <w:tab/>
        <w:t>Registration Tables</w:t>
      </w:r>
      <w:r>
        <w:tab/>
      </w:r>
      <w:r>
        <w:tab/>
      </w:r>
      <w:r>
        <w:tab/>
      </w:r>
      <w:r>
        <w:tab/>
      </w:r>
      <w:r>
        <w:tab/>
        <w:t>Hallway</w:t>
      </w:r>
    </w:p>
    <w:p w14:paraId="353ED425" w14:textId="3B4C5B84" w:rsidR="00722247" w:rsidRDefault="00722247" w:rsidP="00722247">
      <w:pPr>
        <w:rPr>
          <w:b/>
        </w:rPr>
      </w:pPr>
      <w:r>
        <w:rPr>
          <w:b/>
        </w:rPr>
        <w:t xml:space="preserve">Ballroom A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Linda Hebert   </w:t>
      </w:r>
      <w:proofErr w:type="gramStart"/>
      <w:r>
        <w:rPr>
          <w:b/>
        </w:rPr>
        <w:t>MS ,</w:t>
      </w:r>
      <w:proofErr w:type="gramEnd"/>
      <w:r>
        <w:rPr>
          <w:b/>
        </w:rPr>
        <w:t xml:space="preserve"> RN</w:t>
      </w:r>
    </w:p>
    <w:p w14:paraId="465D5905" w14:textId="77777777" w:rsidR="00722247" w:rsidRDefault="00722247" w:rsidP="00722247">
      <w:r>
        <w:t>7:30 am – 8:30 am</w:t>
      </w:r>
      <w:r>
        <w:tab/>
      </w:r>
      <w:r>
        <w:rPr>
          <w:rFonts w:ascii="Segoe UI" w:hAnsi="Segoe UI" w:cs="Segoe UI"/>
          <w:color w:val="201F1E"/>
          <w:shd w:val="clear" w:color="auto" w:fill="FFFFFF"/>
        </w:rPr>
        <w:t xml:space="preserve"> The Critical Task of Ensuring Patient Safety</w:t>
      </w:r>
      <w:r>
        <w:rPr>
          <w:rFonts w:ascii="Segoe UI" w:hAnsi="Segoe UI" w:cs="Segoe UI"/>
          <w:color w:val="201F1E"/>
        </w:rPr>
        <w:br/>
      </w:r>
      <w:r>
        <w:t xml:space="preserve">8:30 am – 9:30 am </w:t>
      </w:r>
      <w:proofErr w:type="gramStart"/>
      <w:r>
        <w:tab/>
        <w:t xml:space="preserve">  </w:t>
      </w:r>
      <w:r w:rsidRPr="00722247">
        <w:rPr>
          <w:rFonts w:cstheme="minorHAnsi"/>
          <w:sz w:val="24"/>
          <w:szCs w:val="24"/>
        </w:rPr>
        <w:t>Writing</w:t>
      </w:r>
      <w:proofErr w:type="gramEnd"/>
      <w:r w:rsidRPr="00722247">
        <w:rPr>
          <w:rFonts w:cstheme="minorHAnsi"/>
          <w:sz w:val="24"/>
          <w:szCs w:val="24"/>
        </w:rPr>
        <w:t xml:space="preserve"> a Plan</w:t>
      </w:r>
      <w:r w:rsidRPr="00722247">
        <w:rPr>
          <w:rFonts w:ascii="Segoe UI" w:hAnsi="Segoe UI" w:cs="Segoe UI"/>
          <w:color w:val="201F1E"/>
          <w:sz w:val="24"/>
          <w:szCs w:val="24"/>
          <w:shd w:val="clear" w:color="auto" w:fill="FFFFFF"/>
        </w:rPr>
        <w:t xml:space="preserve"> </w:t>
      </w:r>
      <w:r w:rsidRPr="00722247">
        <w:rPr>
          <w:sz w:val="24"/>
          <w:szCs w:val="24"/>
        </w:rPr>
        <w:t xml:space="preserve">of Self Care for the LPN </w:t>
      </w:r>
      <w:r w:rsidRPr="00722247">
        <w:rPr>
          <w:sz w:val="24"/>
          <w:szCs w:val="24"/>
        </w:rPr>
        <w:tab/>
      </w:r>
    </w:p>
    <w:p w14:paraId="062CFCE5" w14:textId="77777777" w:rsidR="00722247" w:rsidRDefault="00722247" w:rsidP="00722247">
      <w:r>
        <w:t xml:space="preserve">9:30 am – 10:30 am </w:t>
      </w:r>
      <w:r>
        <w:tab/>
      </w:r>
      <w:r>
        <w:rPr>
          <w:rFonts w:ascii="Segoe UI" w:hAnsi="Segoe UI" w:cs="Segoe UI"/>
          <w:color w:val="201F1E"/>
          <w:shd w:val="clear" w:color="auto" w:fill="FFFFFF"/>
        </w:rPr>
        <w:t xml:space="preserve">Vaping. A debate of Health and Regulation </w:t>
      </w:r>
    </w:p>
    <w:p w14:paraId="06EE9C23" w14:textId="77777777" w:rsidR="00722247" w:rsidRDefault="00722247" w:rsidP="00722247">
      <w:r>
        <w:t xml:space="preserve">10:30 am -11:30 am </w:t>
      </w:r>
      <w:r>
        <w:tab/>
      </w:r>
      <w:r>
        <w:rPr>
          <w:rFonts w:ascii="Segoe UI" w:hAnsi="Segoe UI" w:cs="Segoe UI"/>
          <w:color w:val="201F1E"/>
          <w:shd w:val="clear" w:color="auto" w:fill="FFFFFF"/>
        </w:rPr>
        <w:t xml:space="preserve">Child Abuse and Neglect. Regulations and Reporting </w:t>
      </w:r>
      <w:r>
        <w:tab/>
      </w:r>
    </w:p>
    <w:p w14:paraId="0AE88E02" w14:textId="77777777" w:rsidR="00722247" w:rsidRDefault="00722247" w:rsidP="00722247">
      <w:r>
        <w:t xml:space="preserve">11:30 am -12:30 pm </w:t>
      </w:r>
      <w:r>
        <w:tab/>
      </w:r>
      <w:r>
        <w:rPr>
          <w:rFonts w:ascii="Segoe UI" w:hAnsi="Segoe UI" w:cs="Segoe UI"/>
          <w:color w:val="201F1E"/>
          <w:shd w:val="clear" w:color="auto" w:fill="FFFFFF"/>
        </w:rPr>
        <w:t xml:space="preserve"> Technology the benefits for Nursing</w:t>
      </w:r>
      <w:r>
        <w:tab/>
      </w:r>
    </w:p>
    <w:p w14:paraId="169CAB69" w14:textId="636C6637" w:rsidR="00722247" w:rsidRDefault="00722247" w:rsidP="00722247">
      <w:r>
        <w:t xml:space="preserve">12:30 pm – 1:30 pm </w:t>
      </w:r>
      <w:r>
        <w:tab/>
      </w:r>
      <w:r>
        <w:tab/>
      </w:r>
      <w:proofErr w:type="gramStart"/>
      <w:r w:rsidRPr="00D02930">
        <w:rPr>
          <w:b/>
        </w:rPr>
        <w:t xml:space="preserve">Lunch </w:t>
      </w:r>
      <w:r>
        <w:rPr>
          <w:b/>
        </w:rPr>
        <w:t xml:space="preserve"> Voucher</w:t>
      </w:r>
      <w:proofErr w:type="gramEnd"/>
      <w:r>
        <w:rPr>
          <w:b/>
        </w:rPr>
        <w:t xml:space="preserve"> </w:t>
      </w:r>
      <w:r w:rsidRPr="00D02930">
        <w:rPr>
          <w:b/>
        </w:rPr>
        <w:t xml:space="preserve">Provided </w:t>
      </w:r>
      <w:r w:rsidRPr="00D02930">
        <w:rPr>
          <w:b/>
        </w:rPr>
        <w:tab/>
      </w:r>
      <w:r>
        <w:rPr>
          <w:b/>
        </w:rPr>
        <w:t xml:space="preserve">   MLPNA Meeting - Officer </w:t>
      </w:r>
      <w:r>
        <w:rPr>
          <w:b/>
        </w:rPr>
        <w:t xml:space="preserve">Elections –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Members only </w:t>
      </w:r>
    </w:p>
    <w:p w14:paraId="4C68B016" w14:textId="0A2B5444" w:rsidR="00E11877" w:rsidRDefault="00E11877" w:rsidP="00E11877">
      <w:pPr>
        <w:rPr>
          <w:b/>
        </w:rPr>
      </w:pPr>
      <w:r>
        <w:rPr>
          <w:b/>
        </w:rPr>
        <w:t xml:space="preserve">Ballroom A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Helena </w:t>
      </w:r>
      <w:proofErr w:type="gramStart"/>
      <w:r>
        <w:rPr>
          <w:b/>
        </w:rPr>
        <w:t xml:space="preserve">Gunnell </w:t>
      </w:r>
      <w:r w:rsidR="00722247">
        <w:rPr>
          <w:b/>
        </w:rPr>
        <w:t xml:space="preserve"> </w:t>
      </w:r>
      <w:proofErr w:type="spellStart"/>
      <w:r w:rsidR="00722247">
        <w:rPr>
          <w:b/>
        </w:rPr>
        <w:t>MsED</w:t>
      </w:r>
      <w:proofErr w:type="spellEnd"/>
      <w:proofErr w:type="gramEnd"/>
      <w:r w:rsidR="00722247">
        <w:rPr>
          <w:b/>
        </w:rPr>
        <w:t xml:space="preserve">, RN </w:t>
      </w:r>
    </w:p>
    <w:p w14:paraId="67E9DE06" w14:textId="45AFD46C" w:rsidR="00C15A13" w:rsidRDefault="00E11877" w:rsidP="00E11877">
      <w:r>
        <w:t xml:space="preserve">1:30 pm </w:t>
      </w:r>
      <w:proofErr w:type="gramStart"/>
      <w:r>
        <w:t>-  2:30</w:t>
      </w:r>
      <w:proofErr w:type="gramEnd"/>
      <w:r>
        <w:t xml:space="preserve"> </w:t>
      </w:r>
      <w:r w:rsidR="00722247">
        <w:t xml:space="preserve">  </w:t>
      </w:r>
      <w:r w:rsidR="00722247">
        <w:tab/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>Consent (Informed, Implied, General)</w:t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 xml:space="preserve">. The role of the LPN. </w:t>
      </w:r>
      <w:r>
        <w:tab/>
      </w:r>
    </w:p>
    <w:p w14:paraId="6FE66450" w14:textId="0A8D62C3" w:rsidR="00E11877" w:rsidRDefault="00C15A13" w:rsidP="00E11877">
      <w:r>
        <w:t>2</w:t>
      </w:r>
      <w:r w:rsidR="00E11877">
        <w:t>:30 pm – 3:30 pm</w:t>
      </w:r>
      <w:r w:rsidR="00E11877">
        <w:tab/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>CBD Oil:  Snake Oil or Miracle Potion?</w:t>
      </w:r>
      <w:r w:rsidR="00E11877">
        <w:tab/>
      </w:r>
      <w:r w:rsidR="00E11877">
        <w:tab/>
      </w:r>
      <w:r w:rsidR="00E11877">
        <w:tab/>
      </w:r>
    </w:p>
    <w:p w14:paraId="74A3425A" w14:textId="44CD1C13" w:rsidR="00E11877" w:rsidRDefault="00E11877" w:rsidP="00722247">
      <w:pPr>
        <w:shd w:val="clear" w:color="auto" w:fill="FFFFFF"/>
        <w:spacing w:after="0" w:line="240" w:lineRule="auto"/>
        <w:textAlignment w:val="baseline"/>
      </w:pPr>
      <w:r w:rsidRPr="00C02DDD">
        <w:rPr>
          <w:noProof/>
        </w:rPr>
        <w:t>3:30</w:t>
      </w:r>
      <w:r>
        <w:rPr>
          <w:noProof/>
        </w:rPr>
        <w:t xml:space="preserve"> </w:t>
      </w:r>
      <w:r w:rsidRPr="00C02DDD">
        <w:rPr>
          <w:noProof/>
        </w:rPr>
        <w:t>pm</w:t>
      </w:r>
      <w:r>
        <w:t xml:space="preserve"> – 4:30 pm</w:t>
      </w:r>
      <w:r>
        <w:tab/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>Invisible Diseases (MS, Cancer</w:t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>) T</w:t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 xml:space="preserve">hese folks </w:t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>D</w:t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>o</w:t>
      </w:r>
      <w:r w:rsidR="003D457C">
        <w:rPr>
          <w:rFonts w:ascii="Segoe UI" w:eastAsia="Times New Roman" w:hAnsi="Segoe UI" w:cs="Segoe UI"/>
          <w:color w:val="201F1E"/>
          <w:sz w:val="23"/>
          <w:szCs w:val="23"/>
        </w:rPr>
        <w:t xml:space="preserve"> no</w:t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 xml:space="preserve">t LOOK sick, but </w:t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>T</w:t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 xml:space="preserve">hey </w:t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ab/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ab/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ab/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ab/>
        <w:t>A</w:t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>re</w:t>
      </w:r>
      <w:r w:rsidR="003D457C">
        <w:rPr>
          <w:rFonts w:ascii="Segoe UI" w:eastAsia="Times New Roman" w:hAnsi="Segoe UI" w:cs="Segoe UI"/>
          <w:color w:val="201F1E"/>
          <w:sz w:val="23"/>
          <w:szCs w:val="23"/>
        </w:rPr>
        <w:t>!</w:t>
      </w:r>
      <w:r>
        <w:tab/>
      </w:r>
    </w:p>
    <w:p w14:paraId="3635691D" w14:textId="6343587E" w:rsidR="00E11877" w:rsidRDefault="00E11877" w:rsidP="00722247">
      <w:pPr>
        <w:shd w:val="clear" w:color="auto" w:fill="FFFFFF"/>
        <w:spacing w:after="0" w:line="240" w:lineRule="auto"/>
        <w:textAlignment w:val="baseline"/>
      </w:pPr>
      <w:r>
        <w:t xml:space="preserve">4:30 pm- 5:30 pm </w:t>
      </w:r>
      <w:r>
        <w:tab/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 xml:space="preserve">Nursing the Spirit:  The Changing Landscape of Spirituality and the </w:t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ab/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ab/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ab/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ab/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>Challenge to Nursing</w:t>
      </w:r>
    </w:p>
    <w:p w14:paraId="0B62C5B2" w14:textId="2DFA737A" w:rsidR="00AB5745" w:rsidRDefault="00E11877" w:rsidP="00066796">
      <w:r>
        <w:t>5:30 pm – 6:30 pm</w:t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 xml:space="preserve"> </w:t>
      </w:r>
      <w:r w:rsidR="00722247">
        <w:rPr>
          <w:rFonts w:ascii="Segoe UI" w:eastAsia="Times New Roman" w:hAnsi="Segoe UI" w:cs="Segoe UI"/>
          <w:color w:val="201F1E"/>
          <w:sz w:val="23"/>
          <w:szCs w:val="23"/>
        </w:rPr>
        <w:tab/>
      </w:r>
      <w:r w:rsidR="00722247" w:rsidRPr="00722247">
        <w:rPr>
          <w:rFonts w:ascii="Segoe UI" w:eastAsia="Times New Roman" w:hAnsi="Segoe UI" w:cs="Segoe UI"/>
          <w:color w:val="201F1E"/>
          <w:sz w:val="23"/>
          <w:szCs w:val="23"/>
        </w:rPr>
        <w:t>Legal Reminders:  Medical POA, Living Wills, Advance Directives</w:t>
      </w:r>
      <w:r>
        <w:tab/>
      </w:r>
      <w:r>
        <w:tab/>
      </w:r>
    </w:p>
    <w:p w14:paraId="2713C9F6" w14:textId="4B43C491" w:rsidR="00AB5745" w:rsidRDefault="00205436" w:rsidP="00066796">
      <w:r w:rsidRPr="00205436">
        <w:rPr>
          <w:highlight w:val="yellow"/>
        </w:rPr>
        <w:t>Certificates Issued</w:t>
      </w:r>
      <w:r>
        <w:t xml:space="preserve"> </w:t>
      </w:r>
    </w:p>
    <w:p w14:paraId="4F977973" w14:textId="72EBD626" w:rsidR="00E11877" w:rsidRDefault="00E11877" w:rsidP="00E11877">
      <w:r>
        <w:t xml:space="preserve">Have a Great Evening and Enjoy the Mississippi Gulf </w:t>
      </w:r>
      <w:proofErr w:type="gramStart"/>
      <w:r>
        <w:t>Coast</w:t>
      </w:r>
      <w:proofErr w:type="gramEnd"/>
    </w:p>
    <w:p w14:paraId="5C8364B1" w14:textId="532219F3" w:rsidR="00AB5745" w:rsidRPr="00AB5745" w:rsidRDefault="00AB5745" w:rsidP="00E11877">
      <w:pPr>
        <w:rPr>
          <w:b/>
        </w:rPr>
      </w:pPr>
      <w:r w:rsidRPr="00AB5745">
        <w:rPr>
          <w:b/>
        </w:rPr>
        <w:t xml:space="preserve">Friday </w:t>
      </w:r>
    </w:p>
    <w:p w14:paraId="5E4A6DA5" w14:textId="179E3566" w:rsidR="00AB5745" w:rsidRDefault="00AB5745" w:rsidP="00E11877">
      <w:r w:rsidRPr="00AB5745">
        <w:rPr>
          <w:noProof/>
        </w:rPr>
        <w:t>Breakf</w:t>
      </w:r>
      <w:r>
        <w:rPr>
          <w:noProof/>
        </w:rPr>
        <w:t>a</w:t>
      </w:r>
      <w:r w:rsidRPr="00AB5745">
        <w:rPr>
          <w:noProof/>
        </w:rPr>
        <w:t>st</w:t>
      </w:r>
      <w:r>
        <w:t xml:space="preserve"> </w:t>
      </w:r>
      <w:proofErr w:type="gramStart"/>
      <w:r>
        <w:t>for</w:t>
      </w:r>
      <w:r w:rsidR="00300789">
        <w:t xml:space="preserve"> </w:t>
      </w:r>
      <w:r>
        <w:t xml:space="preserve"> Board</w:t>
      </w:r>
      <w:proofErr w:type="gramEnd"/>
      <w:r>
        <w:t xml:space="preserve"> members only – Short </w:t>
      </w:r>
      <w:r w:rsidR="00300789">
        <w:t>B</w:t>
      </w:r>
      <w:r>
        <w:t xml:space="preserve">usiness Meeting </w:t>
      </w:r>
      <w:r w:rsidR="00300789">
        <w:tab/>
      </w:r>
      <w:r w:rsidR="00300789">
        <w:tab/>
      </w:r>
      <w:r w:rsidR="00300789">
        <w:tab/>
      </w:r>
      <w:r w:rsidR="00300789">
        <w:tab/>
        <w:t xml:space="preserve">Boardroom  </w:t>
      </w:r>
      <w:r w:rsidR="00300789">
        <w:tab/>
      </w:r>
      <w:r w:rsidR="00300789">
        <w:tab/>
      </w:r>
      <w:r w:rsidR="00300789">
        <w:tab/>
      </w:r>
    </w:p>
    <w:p w14:paraId="5A6FA734" w14:textId="77777777" w:rsidR="00AB5745" w:rsidRDefault="00AB5745" w:rsidP="00E11877"/>
    <w:p w14:paraId="011B02AE" w14:textId="77777777" w:rsidR="004374CE" w:rsidRDefault="004374CE" w:rsidP="004374CE">
      <w:r>
        <w:tab/>
      </w:r>
      <w:r>
        <w:tab/>
      </w:r>
      <w:r>
        <w:tab/>
      </w:r>
      <w:r>
        <w:tab/>
      </w:r>
    </w:p>
    <w:sectPr w:rsidR="004374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1MLM0NTIzMTCwMDJQ0lEKTi0uzszPAykwNK4FAKku9LYtAAAA"/>
  </w:docVars>
  <w:rsids>
    <w:rsidRoot w:val="004374CE"/>
    <w:rsid w:val="00066796"/>
    <w:rsid w:val="000C552B"/>
    <w:rsid w:val="00130C42"/>
    <w:rsid w:val="00130CFB"/>
    <w:rsid w:val="00163513"/>
    <w:rsid w:val="00197776"/>
    <w:rsid w:val="00205436"/>
    <w:rsid w:val="0022144D"/>
    <w:rsid w:val="002C724C"/>
    <w:rsid w:val="00300789"/>
    <w:rsid w:val="003D457C"/>
    <w:rsid w:val="0040151B"/>
    <w:rsid w:val="004374CE"/>
    <w:rsid w:val="00545541"/>
    <w:rsid w:val="005650BB"/>
    <w:rsid w:val="006732CB"/>
    <w:rsid w:val="00722247"/>
    <w:rsid w:val="007A10E4"/>
    <w:rsid w:val="007C7CE4"/>
    <w:rsid w:val="008B3E39"/>
    <w:rsid w:val="009770DE"/>
    <w:rsid w:val="00A272F6"/>
    <w:rsid w:val="00A736D9"/>
    <w:rsid w:val="00A855FB"/>
    <w:rsid w:val="00A94D49"/>
    <w:rsid w:val="00AB5745"/>
    <w:rsid w:val="00AD568E"/>
    <w:rsid w:val="00C02DDD"/>
    <w:rsid w:val="00C13685"/>
    <w:rsid w:val="00C15A13"/>
    <w:rsid w:val="00D02930"/>
    <w:rsid w:val="00D30099"/>
    <w:rsid w:val="00E11877"/>
    <w:rsid w:val="00E249E3"/>
    <w:rsid w:val="00EE0DC5"/>
    <w:rsid w:val="00EF15FA"/>
    <w:rsid w:val="00FC2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75E0F"/>
  <w15:docId w15:val="{050821B8-31A3-4F68-BE21-635A00C2A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4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136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36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3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92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4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0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1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9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51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70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16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7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5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hows</dc:creator>
  <cp:keywords/>
  <dc:description/>
  <cp:lastModifiedBy>Linda Shows</cp:lastModifiedBy>
  <cp:revision>9</cp:revision>
  <cp:lastPrinted>2019-01-25T01:44:00Z</cp:lastPrinted>
  <dcterms:created xsi:type="dcterms:W3CDTF">2019-10-21T00:01:00Z</dcterms:created>
  <dcterms:modified xsi:type="dcterms:W3CDTF">2020-01-13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339998942</vt:i4>
  </property>
</Properties>
</file>